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8117C2" w14:textId="00B58769" w:rsidR="00E75F79" w:rsidRDefault="00EF5B3B">
      <w:r>
        <w:rPr>
          <w:noProof/>
        </w:rPr>
        <w:drawing>
          <wp:inline distT="0" distB="0" distL="0" distR="0" wp14:anchorId="7E72F363" wp14:editId="2FA8FB18">
            <wp:extent cx="5731510" cy="3590925"/>
            <wp:effectExtent l="0" t="0" r="254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9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33787" w14:textId="77777777" w:rsidR="006C1B24" w:rsidRDefault="006C1B24">
      <w:pPr>
        <w:rPr>
          <w:b/>
          <w:bCs/>
        </w:rPr>
      </w:pPr>
    </w:p>
    <w:p w14:paraId="4F1889C1" w14:textId="45E98A80" w:rsidR="00EF5B3B" w:rsidRPr="006C1B24" w:rsidRDefault="00FA1548" w:rsidP="006C1B24">
      <w:pPr>
        <w:spacing w:after="0"/>
        <w:rPr>
          <w:rFonts w:ascii="Courier New" w:hAnsi="Courier New" w:cs="Courier New"/>
          <w:b/>
          <w:bCs/>
        </w:rPr>
      </w:pPr>
      <w:r w:rsidRPr="006C1B24">
        <w:rPr>
          <w:rFonts w:ascii="Courier New" w:hAnsi="Courier New" w:cs="Courier New"/>
          <w:b/>
          <w:bCs/>
        </w:rPr>
        <w:t>Select</w:t>
      </w:r>
    </w:p>
    <w:p w14:paraId="62F87CE9" w14:textId="56D8669F" w:rsidR="00FA1548" w:rsidRPr="006C1B24" w:rsidRDefault="00FA1548" w:rsidP="006C1B24">
      <w:pPr>
        <w:spacing w:after="0"/>
        <w:rPr>
          <w:rFonts w:ascii="Courier New" w:hAnsi="Courier New" w:cs="Courier New"/>
          <w:b/>
          <w:bCs/>
        </w:rPr>
      </w:pPr>
      <w:r w:rsidRPr="006C1B24">
        <w:rPr>
          <w:rFonts w:ascii="Courier New" w:hAnsi="Courier New" w:cs="Courier New"/>
          <w:b/>
          <w:bCs/>
        </w:rPr>
        <w:t>From</w:t>
      </w:r>
    </w:p>
    <w:p w14:paraId="46E5CAE3" w14:textId="7242553F" w:rsidR="00FA1548" w:rsidRPr="006C1B24" w:rsidRDefault="00FA1548" w:rsidP="006C1B24">
      <w:pPr>
        <w:spacing w:after="0"/>
        <w:rPr>
          <w:rFonts w:ascii="Courier New" w:hAnsi="Courier New" w:cs="Courier New"/>
          <w:b/>
          <w:bCs/>
        </w:rPr>
      </w:pPr>
      <w:r w:rsidRPr="006C1B24">
        <w:rPr>
          <w:rFonts w:ascii="Courier New" w:hAnsi="Courier New" w:cs="Courier New"/>
          <w:b/>
          <w:bCs/>
        </w:rPr>
        <w:t>Where</w:t>
      </w:r>
    </w:p>
    <w:p w14:paraId="1DC4D018" w14:textId="149D6A8A" w:rsidR="00EF5B3B" w:rsidRPr="00EF5B3B" w:rsidRDefault="00EF5B3B" w:rsidP="00EF5B3B">
      <w:pPr>
        <w:pStyle w:val="ListParagraph"/>
        <w:numPr>
          <w:ilvl w:val="0"/>
          <w:numId w:val="1"/>
        </w:numPr>
        <w:rPr>
          <w:b/>
          <w:bCs/>
        </w:rPr>
      </w:pPr>
      <w:r w:rsidRPr="00EF5B3B">
        <w:rPr>
          <w:b/>
          <w:bCs/>
        </w:rPr>
        <w:t>List all the universities:</w:t>
      </w:r>
    </w:p>
    <w:p w14:paraId="4BDD7D9B" w14:textId="0B288B03" w:rsidR="00EF5B3B" w:rsidRDefault="00EF5B3B"/>
    <w:p w14:paraId="773A44C8" w14:textId="116D96FC" w:rsidR="00EF5B3B" w:rsidRDefault="00EF5B3B" w:rsidP="00EF5B3B"/>
    <w:p w14:paraId="3445EB6F" w14:textId="527FF315" w:rsidR="00EF5B3B" w:rsidRDefault="00EF5B3B" w:rsidP="00EF5B3B">
      <w:pPr>
        <w:pStyle w:val="ListParagraph"/>
        <w:numPr>
          <w:ilvl w:val="0"/>
          <w:numId w:val="1"/>
        </w:numPr>
        <w:rPr>
          <w:b/>
          <w:bCs/>
        </w:rPr>
      </w:pPr>
      <w:r w:rsidRPr="00EF5B3B">
        <w:rPr>
          <w:b/>
          <w:bCs/>
        </w:rPr>
        <w:t>List the name of all the universities’ names</w:t>
      </w:r>
    </w:p>
    <w:p w14:paraId="119D6125" w14:textId="77777777" w:rsidR="00EF5B3B" w:rsidRDefault="00EF5B3B" w:rsidP="00EF5B3B">
      <w:pPr>
        <w:pStyle w:val="ListParagraph"/>
        <w:rPr>
          <w:b/>
          <w:bCs/>
        </w:rPr>
      </w:pPr>
    </w:p>
    <w:p w14:paraId="78FD33E9" w14:textId="5F8869A8" w:rsidR="00EF5B3B" w:rsidRDefault="00EF5B3B" w:rsidP="00EF5B3B">
      <w:pPr>
        <w:ind w:left="360"/>
        <w:rPr>
          <w:b/>
          <w:bCs/>
        </w:rPr>
      </w:pPr>
    </w:p>
    <w:p w14:paraId="0F4A4E31" w14:textId="54402310" w:rsidR="00EF5B3B" w:rsidRDefault="00EF5B3B" w:rsidP="00EF5B3B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List all the universities from PT</w:t>
      </w:r>
    </w:p>
    <w:p w14:paraId="502B0580" w14:textId="77777777" w:rsidR="00EF5B3B" w:rsidRPr="00EF5B3B" w:rsidRDefault="00EF5B3B" w:rsidP="00EF5B3B">
      <w:pPr>
        <w:pStyle w:val="ListParagraph"/>
        <w:rPr>
          <w:b/>
          <w:bCs/>
        </w:rPr>
      </w:pPr>
    </w:p>
    <w:p w14:paraId="1D270398" w14:textId="7CC198E2" w:rsidR="00EF5B3B" w:rsidRDefault="00EF5B3B" w:rsidP="00EF5B3B">
      <w:pPr>
        <w:rPr>
          <w:b/>
          <w:bCs/>
        </w:rPr>
      </w:pPr>
    </w:p>
    <w:p w14:paraId="2A131EEC" w14:textId="2BB5BB85" w:rsidR="00EF5B3B" w:rsidRPr="00EF5B3B" w:rsidRDefault="00EF5B3B" w:rsidP="00EF5B3B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List all the universities from Portugal</w:t>
      </w:r>
    </w:p>
    <w:p w14:paraId="6CB3024B" w14:textId="2A6BDB6D" w:rsidR="00EF5B3B" w:rsidRDefault="00EF5B3B" w:rsidP="00EF5B3B"/>
    <w:p w14:paraId="4F4DCF61" w14:textId="7719A283" w:rsidR="00EF5B3B" w:rsidRDefault="00EF5B3B" w:rsidP="00EF5B3B"/>
    <w:p w14:paraId="2D7C7979" w14:textId="15EBFA19" w:rsidR="00EF5B3B" w:rsidRPr="00FA1548" w:rsidRDefault="00FA1548" w:rsidP="00EF5B3B">
      <w:pPr>
        <w:pStyle w:val="ListParagraph"/>
        <w:numPr>
          <w:ilvl w:val="0"/>
          <w:numId w:val="1"/>
        </w:numPr>
        <w:rPr>
          <w:b/>
          <w:bCs/>
        </w:rPr>
      </w:pPr>
      <w:r w:rsidRPr="00FA1548">
        <w:rPr>
          <w:b/>
          <w:bCs/>
        </w:rPr>
        <w:t>List all</w:t>
      </w:r>
      <w:r w:rsidR="00EF5B3B" w:rsidRPr="00FA1548">
        <w:rPr>
          <w:b/>
          <w:bCs/>
        </w:rPr>
        <w:t xml:space="preserve"> Countries involved in the program</w:t>
      </w:r>
    </w:p>
    <w:p w14:paraId="2FB0002D" w14:textId="4353EEF2" w:rsidR="00FA1548" w:rsidRDefault="00FA1548" w:rsidP="00FA1548">
      <w:pPr>
        <w:pStyle w:val="ListParagraph"/>
      </w:pPr>
    </w:p>
    <w:p w14:paraId="0602812D" w14:textId="292244DC" w:rsidR="00B13B65" w:rsidRDefault="00B13B65" w:rsidP="00FA1548">
      <w:pPr>
        <w:pStyle w:val="ListParagraph"/>
      </w:pPr>
    </w:p>
    <w:p w14:paraId="22B87787" w14:textId="19CE3416" w:rsidR="00B13B65" w:rsidRDefault="00B13B65" w:rsidP="00FA1548">
      <w:pPr>
        <w:pStyle w:val="ListParagraph"/>
      </w:pPr>
    </w:p>
    <w:p w14:paraId="16B0F2C2" w14:textId="77777777" w:rsidR="00B13B65" w:rsidRDefault="00B13B65" w:rsidP="00FA1548">
      <w:pPr>
        <w:pStyle w:val="ListParagraph"/>
      </w:pPr>
    </w:p>
    <w:p w14:paraId="408470DF" w14:textId="360F564F" w:rsidR="00FA1548" w:rsidRDefault="00FA1548" w:rsidP="00FA1548">
      <w:pPr>
        <w:rPr>
          <w:b/>
          <w:bCs/>
        </w:rPr>
      </w:pPr>
      <w:r w:rsidRPr="00FA1548">
        <w:rPr>
          <w:b/>
          <w:bCs/>
        </w:rPr>
        <w:lastRenderedPageBreak/>
        <w:t>Aggregate functions</w:t>
      </w:r>
    </w:p>
    <w:p w14:paraId="056EEAF2" w14:textId="15E1D02F" w:rsidR="00B13B65" w:rsidRPr="006C1B24" w:rsidRDefault="00B13B65" w:rsidP="006C1B24">
      <w:pPr>
        <w:spacing w:after="0"/>
        <w:rPr>
          <w:rFonts w:ascii="Courier New" w:hAnsi="Courier New" w:cs="Courier New"/>
          <w:b/>
          <w:bCs/>
        </w:rPr>
      </w:pPr>
      <w:r w:rsidRPr="006C1B24">
        <w:rPr>
          <w:rFonts w:ascii="Courier New" w:hAnsi="Courier New" w:cs="Courier New"/>
          <w:b/>
          <w:bCs/>
        </w:rPr>
        <w:t xml:space="preserve">Select </w:t>
      </w:r>
      <w:proofErr w:type="gramStart"/>
      <w:r w:rsidR="006C1B24" w:rsidRPr="006C1B24">
        <w:rPr>
          <w:rFonts w:ascii="Courier New" w:hAnsi="Courier New" w:cs="Courier New"/>
          <w:b/>
          <w:bCs/>
        </w:rPr>
        <w:t>count(</w:t>
      </w:r>
      <w:proofErr w:type="gramEnd"/>
      <w:r w:rsidR="006C1B24" w:rsidRPr="006C1B24">
        <w:rPr>
          <w:rFonts w:ascii="Courier New" w:hAnsi="Courier New" w:cs="Courier New"/>
          <w:b/>
          <w:bCs/>
        </w:rPr>
        <w:t>*)</w:t>
      </w:r>
    </w:p>
    <w:p w14:paraId="12FC603D" w14:textId="29B60697" w:rsidR="006C1B24" w:rsidRPr="006C1B24" w:rsidRDefault="006C1B24" w:rsidP="006C1B24">
      <w:pPr>
        <w:spacing w:after="0"/>
        <w:rPr>
          <w:rFonts w:ascii="Courier New" w:hAnsi="Courier New" w:cs="Courier New"/>
          <w:b/>
          <w:bCs/>
        </w:rPr>
      </w:pPr>
      <w:r w:rsidRPr="006C1B24">
        <w:rPr>
          <w:rFonts w:ascii="Courier New" w:hAnsi="Courier New" w:cs="Courier New"/>
          <w:b/>
          <w:bCs/>
        </w:rPr>
        <w:t>From</w:t>
      </w:r>
    </w:p>
    <w:p w14:paraId="47278F72" w14:textId="22F68B72" w:rsidR="006C1B24" w:rsidRDefault="006C1B24" w:rsidP="006C1B24">
      <w:pPr>
        <w:spacing w:after="0"/>
        <w:rPr>
          <w:rFonts w:ascii="Courier New" w:hAnsi="Courier New" w:cs="Courier New"/>
          <w:b/>
          <w:bCs/>
        </w:rPr>
      </w:pPr>
      <w:r w:rsidRPr="006C1B24">
        <w:rPr>
          <w:rFonts w:ascii="Courier New" w:hAnsi="Courier New" w:cs="Courier New"/>
          <w:b/>
          <w:bCs/>
        </w:rPr>
        <w:t>Where</w:t>
      </w:r>
    </w:p>
    <w:p w14:paraId="2294AA9F" w14:textId="77777777" w:rsidR="006C1B24" w:rsidRPr="006C1B24" w:rsidRDefault="006C1B24" w:rsidP="006C1B24">
      <w:pPr>
        <w:spacing w:after="0"/>
        <w:rPr>
          <w:rFonts w:ascii="Courier New" w:hAnsi="Courier New" w:cs="Courier New"/>
          <w:b/>
          <w:bCs/>
        </w:rPr>
      </w:pPr>
    </w:p>
    <w:p w14:paraId="3AE6BBA1" w14:textId="1D5DA9E3" w:rsidR="00FA1548" w:rsidRDefault="00FA1548" w:rsidP="00FA1548">
      <w:pPr>
        <w:pStyle w:val="ListParagraph"/>
        <w:numPr>
          <w:ilvl w:val="0"/>
          <w:numId w:val="1"/>
        </w:numPr>
        <w:rPr>
          <w:b/>
          <w:bCs/>
        </w:rPr>
      </w:pPr>
      <w:r w:rsidRPr="00FA1548">
        <w:rPr>
          <w:b/>
          <w:bCs/>
        </w:rPr>
        <w:t>Number of countries involved in the program</w:t>
      </w:r>
    </w:p>
    <w:p w14:paraId="2D4B1FCA" w14:textId="7704B5DF" w:rsidR="00B13B65" w:rsidRDefault="00B13B65" w:rsidP="00B13B65">
      <w:pPr>
        <w:pStyle w:val="ListParagraph"/>
        <w:ind w:left="786"/>
        <w:rPr>
          <w:b/>
          <w:bCs/>
        </w:rPr>
      </w:pPr>
    </w:p>
    <w:p w14:paraId="0AC22CEE" w14:textId="77777777" w:rsidR="006C1B24" w:rsidRDefault="006C1B24" w:rsidP="00B13B65">
      <w:pPr>
        <w:pStyle w:val="ListParagraph"/>
        <w:ind w:left="786"/>
        <w:rPr>
          <w:b/>
          <w:bCs/>
        </w:rPr>
      </w:pPr>
    </w:p>
    <w:p w14:paraId="5EA6517F" w14:textId="50FC8777" w:rsidR="00FA1548" w:rsidRDefault="00FA1548" w:rsidP="00FA1548">
      <w:pPr>
        <w:pStyle w:val="ListParagraph"/>
        <w:numPr>
          <w:ilvl w:val="0"/>
          <w:numId w:val="1"/>
        </w:numPr>
        <w:rPr>
          <w:b/>
          <w:bCs/>
        </w:rPr>
      </w:pPr>
      <w:r w:rsidRPr="00FA1548">
        <w:rPr>
          <w:b/>
          <w:bCs/>
        </w:rPr>
        <w:t xml:space="preserve">Number of </w:t>
      </w:r>
      <w:r>
        <w:rPr>
          <w:b/>
          <w:bCs/>
        </w:rPr>
        <w:t>missions involving Portuguese students</w:t>
      </w:r>
    </w:p>
    <w:p w14:paraId="4C0151D0" w14:textId="69AC75B2" w:rsidR="00FA1548" w:rsidRDefault="00FA1548" w:rsidP="00FA1548"/>
    <w:p w14:paraId="69C48E40" w14:textId="556350DB" w:rsidR="00FA1548" w:rsidRDefault="0048014A" w:rsidP="0048014A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List subject areas</w:t>
      </w:r>
    </w:p>
    <w:p w14:paraId="4E55D2C7" w14:textId="77777777" w:rsidR="00B13B65" w:rsidRPr="00B13B65" w:rsidRDefault="00B13B65" w:rsidP="00B13B65">
      <w:pPr>
        <w:pStyle w:val="ListParagraph"/>
        <w:rPr>
          <w:b/>
          <w:bCs/>
        </w:rPr>
      </w:pPr>
    </w:p>
    <w:p w14:paraId="5E21B627" w14:textId="77777777" w:rsidR="00B13B65" w:rsidRDefault="00B13B65" w:rsidP="00B13B65">
      <w:pPr>
        <w:pStyle w:val="ListParagraph"/>
        <w:rPr>
          <w:b/>
          <w:bCs/>
        </w:rPr>
      </w:pPr>
    </w:p>
    <w:p w14:paraId="6319CB4A" w14:textId="7E3FBE27" w:rsidR="0048014A" w:rsidRPr="00EA279D" w:rsidRDefault="0048014A" w:rsidP="0048014A">
      <w:pPr>
        <w:pStyle w:val="ListParagraph"/>
        <w:numPr>
          <w:ilvl w:val="0"/>
          <w:numId w:val="1"/>
        </w:numPr>
        <w:rPr>
          <w:b/>
          <w:bCs/>
        </w:rPr>
      </w:pPr>
      <w:r w:rsidRPr="00EA279D">
        <w:rPr>
          <w:b/>
          <w:bCs/>
        </w:rPr>
        <w:t xml:space="preserve">Number of </w:t>
      </w:r>
      <w:r w:rsidR="00EA279D" w:rsidRPr="00EA279D">
        <w:rPr>
          <w:b/>
          <w:bCs/>
        </w:rPr>
        <w:t>subject</w:t>
      </w:r>
      <w:r w:rsidR="00B13B65">
        <w:rPr>
          <w:b/>
          <w:bCs/>
        </w:rPr>
        <w:t>s</w:t>
      </w:r>
    </w:p>
    <w:p w14:paraId="71E05E81" w14:textId="77777777" w:rsidR="00EA279D" w:rsidRDefault="00EA279D" w:rsidP="00EA279D">
      <w:pPr>
        <w:pStyle w:val="ListParagraph"/>
      </w:pPr>
    </w:p>
    <w:p w14:paraId="4238B14C" w14:textId="13F68AAD" w:rsidR="00EA279D" w:rsidRDefault="00EA279D" w:rsidP="00EA279D"/>
    <w:p w14:paraId="60D5B874" w14:textId="7C0ABF25" w:rsidR="00EA279D" w:rsidRPr="00B13B65" w:rsidRDefault="00B13B65" w:rsidP="00B13B65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N</w:t>
      </w:r>
      <w:r w:rsidR="00EA279D" w:rsidRPr="00B13B65">
        <w:rPr>
          <w:b/>
          <w:bCs/>
        </w:rPr>
        <w:t>umber of missions of economics</w:t>
      </w:r>
    </w:p>
    <w:p w14:paraId="4BC9F2E4" w14:textId="1D77EA53" w:rsidR="00EA279D" w:rsidRDefault="00EA279D" w:rsidP="00EA279D"/>
    <w:p w14:paraId="1E33AA05" w14:textId="77777777" w:rsidR="00EA279D" w:rsidRDefault="00EA279D" w:rsidP="00EA279D"/>
    <w:p w14:paraId="515D6993" w14:textId="6C077BA1" w:rsidR="0048014A" w:rsidRPr="00B13B65" w:rsidRDefault="00EA279D" w:rsidP="00B13B65">
      <w:pPr>
        <w:pStyle w:val="ListParagraph"/>
        <w:numPr>
          <w:ilvl w:val="0"/>
          <w:numId w:val="1"/>
        </w:numPr>
        <w:rPr>
          <w:b/>
          <w:bCs/>
        </w:rPr>
      </w:pPr>
      <w:r w:rsidRPr="00B13B65">
        <w:rPr>
          <w:b/>
          <w:bCs/>
        </w:rPr>
        <w:t>Number of missions by subject</w:t>
      </w:r>
    </w:p>
    <w:p w14:paraId="61940A1C" w14:textId="77777777" w:rsidR="00FA1548" w:rsidRPr="00FA1548" w:rsidRDefault="00FA1548" w:rsidP="00FA1548">
      <w:pPr>
        <w:rPr>
          <w:b/>
          <w:bCs/>
        </w:rPr>
      </w:pPr>
    </w:p>
    <w:sectPr w:rsidR="00FA1548" w:rsidRPr="00FA1548" w:rsidSect="00B50D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EE11A5"/>
    <w:multiLevelType w:val="hybridMultilevel"/>
    <w:tmpl w:val="337811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7E7A3A"/>
    <w:multiLevelType w:val="hybridMultilevel"/>
    <w:tmpl w:val="A0CC56B2"/>
    <w:lvl w:ilvl="0" w:tplc="FEA0CB1C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0B6602"/>
    <w:multiLevelType w:val="hybridMultilevel"/>
    <w:tmpl w:val="337811E4"/>
    <w:lvl w:ilvl="0" w:tplc="08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MjS2MDE3Njc1N7NU0lEKTi0uzszPAykwrAUA8X8WFCwAAAA="/>
  </w:docVars>
  <w:rsids>
    <w:rsidRoot w:val="00EF5B3B"/>
    <w:rsid w:val="0048014A"/>
    <w:rsid w:val="005B0D99"/>
    <w:rsid w:val="006C1B24"/>
    <w:rsid w:val="00AF2D73"/>
    <w:rsid w:val="00B13B65"/>
    <w:rsid w:val="00B50DC3"/>
    <w:rsid w:val="00E75F79"/>
    <w:rsid w:val="00EA279D"/>
    <w:rsid w:val="00EF5B3B"/>
    <w:rsid w:val="00FA1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280E24D"/>
  <w15:chartTrackingRefBased/>
  <w15:docId w15:val="{808CFAA4-8E4A-4246-AAD4-F748AF370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5B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70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</dc:creator>
  <cp:keywords/>
  <dc:description/>
  <cp:lastModifiedBy>carlos</cp:lastModifiedBy>
  <cp:revision>3</cp:revision>
  <dcterms:created xsi:type="dcterms:W3CDTF">2020-03-24T12:08:00Z</dcterms:created>
  <dcterms:modified xsi:type="dcterms:W3CDTF">2020-03-24T12:11:00Z</dcterms:modified>
</cp:coreProperties>
</file>